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rientale et encen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isoeugenol; cinnamyl alcohol; Eugenol; (E)-anetho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Anisée. Vanill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e poids corporel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e poids corporel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rientale et encen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 2,44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rientale et encen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isoeugenol ; anisaldehyde ; cinnamyl alcohol ; 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anis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rientale et encen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rientale et encen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04CA225-3682-4385-83C0-0930D2B9767C}"/>
</file>

<file path=customXml/itemProps3.xml><?xml version="1.0" encoding="utf-8"?>
<ds:datastoreItem xmlns:ds="http://schemas.openxmlformats.org/officeDocument/2006/customXml" ds:itemID="{35C2F84D-64B3-472B-92DC-CFD2BC3094E6}"/>
</file>

<file path=customXml/itemProps4.xml><?xml version="1.0" encoding="utf-8"?>
<ds:datastoreItem xmlns:ds="http://schemas.openxmlformats.org/officeDocument/2006/customXml" ds:itemID="{01D982B3-99DE-4AAF-8704-BAEDC7E2D4B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